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3662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0c43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4T00:15:58Z</dcterms:created>
  <dcterms:modified xsi:type="dcterms:W3CDTF">2021-01-14T00:15:58Z</dcterms:modified>
</cp:coreProperties>
</file>